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959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b8bb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0536b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